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South</w:t>
      </w:r>
      <w:r>
        <w:t xml:space="preserve"> </w:t>
      </w:r>
      <w:r>
        <w:t xml:space="preserve">Africa</w:t>
      </w:r>
      <w:r>
        <w:t xml:space="preserve"> </w:t>
      </w:r>
      <w:r>
        <w:t xml:space="preserve">Johannesburg</w:t>
      </w:r>
    </w:p>
    <w:bookmarkStart w:id="20" w:name="environmental-engineer-cover-letter"/>
    <w:p>
      <w:pPr>
        <w:pStyle w:val="Heading1"/>
      </w:pPr>
      <w:r>
        <w:t xml:space="preserve">Environmental Engineer 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ompany Name]</w:t>
      </w:r>
      <w:r>
        <w:br/>
      </w:r>
      <w:r>
        <w:t xml:space="preserve">[Company Address]</w:t>
      </w:r>
      <w:r>
        <w:br/>
      </w:r>
      <w:r>
        <w:t xml:space="preserve">Johannesburg, South Africa</w:t>
      </w:r>
    </w:p>
    <w:p>
      <w:pPr>
        <w:pStyle w:val="BodyText"/>
      </w:pPr>
      <w:r>
        <w:t xml:space="preserve">Dear Hiring Manager,</w:t>
      </w:r>
    </w:p>
    <w:p>
      <w:pPr>
        <w:pStyle w:val="BodyText"/>
      </w:pPr>
      <w:r>
        <w:t xml:space="preserve">I am writing to express my sincere interest in the Environmental Engineer position at [Company Name] in Johannesburg, South Africa. As a dedicated environmental professional with over [X years] of experience in sustainable development and ecological conservation, I am eager to contribute my expertise to address the unique environmental challenges facing South Africa Johannesburg. My background in environmental engineering, combined with a deep commitment to fostering eco-friendly practices, aligns seamlessly with the mission of your organization to drive positive change in this dynamic region.</w:t>
      </w:r>
    </w:p>
    <w:p>
      <w:pPr>
        <w:pStyle w:val="BodyText"/>
      </w:pPr>
      <w:r>
        <w:t xml:space="preserve">As an Environmental Engineer, I have always been passionate about creating solutions that balance human development with environmental stewardship. South Africa Johannesburg, as a rapidly growing urban hub, faces pressing issues such as air pollution, water scarcity, and waste management challenges. My work has focused on designing innovative systems to mitigate these problems while adhering to local regulations and international standards. For instance, during my tenure at [Previous Company/Organization], I led a project to optimize wastewater treatment processes in a high-density residential area, significantly reducing contamination risks and improving public health outcomes. This experience reinforced my belief that environmental engineering is not just about technical expertise but also about understanding the socio-economic context of the communities we serve.</w:t>
      </w:r>
    </w:p>
    <w:p>
      <w:pPr>
        <w:pStyle w:val="BodyText"/>
      </w:pPr>
      <w:r>
        <w:t xml:space="preserve">South Africa Johannesburg’s unique environmental landscape presents both challenges and opportunities for Environmental Engineers. The city’s reliance on coal-based energy, coupled with its vulnerability to climate change impacts such as droughts and extreme weather events, demands forward-thinking solutions. My academic training in Environmental Engineering from [University Name] equipped me with a strong foundation in fluid mechanics, environmental chemistry, and sustainable design principles. Additionally, I hold certifications such as [Relevant Certifications], which have further enhanced my ability to tackle complex environmental issues.</w:t>
      </w:r>
    </w:p>
    <w:p>
      <w:pPr>
        <w:pStyle w:val="BodyText"/>
      </w:pPr>
      <w:r>
        <w:t xml:space="preserve">One of the key aspects of my career has been working closely with local stakeholders to develop environmentally responsible infrastructure. In Johannesburg, I have collaborated with municipal authorities and community groups to implement green building initiatives and promote renewable energy adoption. For example, I contributed to a project that integrated solar energy systems into public housing units, reducing carbon footprints while lowering energy costs for residents. These experiences have honed my skills in project management, stakeholder engagement, and cross-disciplinary collaboration—qualities that I believe are essential for success in this role.</w:t>
      </w:r>
    </w:p>
    <w:p>
      <w:pPr>
        <w:pStyle w:val="BodyText"/>
      </w:pPr>
      <w:r>
        <w:t xml:space="preserve">What draws me to South Africa Johannesburg is its potential to become a leader in sustainable urban development. The city’s commitment to the United Nations Sustainable Development Goals (SDGs) and its growing focus on green technologies create an exciting environment for innovation. I am particularly inspired by initiatives such as the [Specific Project or Policy in Johannesburg, e.g., "Johannesburg Green Economy Strategy"], which align with my vision of leveraging engineering expertise to build resilient communities. I am confident that my technical knowledge, coupled with a proactive approach to problem-solving, can contribute meaningfully to your team’s objectives.</w:t>
      </w:r>
    </w:p>
    <w:p>
      <w:pPr>
        <w:pStyle w:val="BodyText"/>
      </w:pPr>
      <w:r>
        <w:t xml:space="preserve">Throughout my career, I have prioritized environmental responsibility in every project I’ve undertaken. Whether it’s designing water recycling systems for industrial clients or conducting environmental impact assessments for infrastructure developments, I ensure that sustainability is at the core of my work. In South Africa Johannesburg, where resources are often limited and ecological diversity is under threat, this approach has proven critical to achieving long-term success. My ability to adapt to local conditions while maintaining global best practices has allowed me to deliver solutions that are both effective and scalable.</w:t>
      </w:r>
    </w:p>
    <w:p>
      <w:pPr>
        <w:pStyle w:val="BodyText"/>
      </w:pPr>
      <w:r>
        <w:t xml:space="preserve">I am particularly drawn to [Company Name] because of its reputation for excellence in environmental engineering and its dedication to community-driven projects. I admire the company’s focus on [Specific Project, Initiative, or Value, e.g., "reducing urban heat islands through green spaces"], which resonates with my own professional values. I am eager to bring my skills in environmental modeling, pollution control, and resource management to support your mission of creating a healthier and more sustainable Johannesburg.</w:t>
      </w:r>
    </w:p>
    <w:p>
      <w:pPr>
        <w:pStyle w:val="BodyText"/>
      </w:pPr>
      <w:r>
        <w:t xml:space="preserve">In addition to my technical capabilities, I bring strong communication skills that enable me to bridge the gap between complex engineering concepts and practical implementation. I have consistently worked with diverse teams, including engineers, policymakers, and local communities, to ensure that projects meet both environmental and social goals. This collaborative mindset has been instrumental in my ability to navigate the multifaceted challenges of environmental engineering in South Africa Johannesburg.</w:t>
      </w:r>
    </w:p>
    <w:p>
      <w:pPr>
        <w:pStyle w:val="BodyText"/>
      </w:pPr>
      <w:r>
        <w:t xml:space="preserve">Thank you for considering my application. I would welcome the opportunity to discuss how my background, skills, and passion for environmental sustainability can contribute to [Company Name]’s continued success. I am available at your convenience for an interview and can be reached at [Phone Number] or [Email Address].</w:t>
      </w:r>
    </w:p>
    <w:p>
      <w:pPr>
        <w:pStyle w:val="BodyText"/>
      </w:pPr>
      <w:r>
        <w:t xml:space="preserve">Sincerely,</w:t>
      </w:r>
      <w:r>
        <w:br/>
      </w:r>
      <w:r>
        <w:t xml:space="preserve">[Your Full Name]</w:t>
      </w:r>
      <w:r>
        <w:br/>
      </w:r>
      <w:r>
        <w:t xml:space="preserve">Environmental Engineer</w:t>
      </w:r>
      <w:r>
        <w:br/>
      </w:r>
      <w:r>
        <w:t xml:space="preserve">[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 - South Africa Johannesburg</dc:title>
  <dc:creator/>
  <dc:language>en</dc:language>
  <cp:keywords/>
  <dcterms:created xsi:type="dcterms:W3CDTF">2026-07-24T06:13:45Z</dcterms:created>
  <dcterms:modified xsi:type="dcterms:W3CDTF">2026-07-24T06:13:45Z</dcterms:modified>
</cp:coreProperties>
</file>

<file path=docProps/custom.xml><?xml version="1.0" encoding="utf-8"?>
<Properties xmlns="http://schemas.openxmlformats.org/officeDocument/2006/custom-properties" xmlns:vt="http://schemas.openxmlformats.org/officeDocument/2006/docPropsVTypes"/>
</file>